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0633AA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821D4" w:rsidRPr="00B821D4">
        <w:rPr>
          <w:b/>
          <w:sz w:val="20"/>
          <w:szCs w:val="20"/>
        </w:rPr>
        <w:t xml:space="preserve">Woodland Hills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9CD6E0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821D4" w:rsidRPr="00B821D4">
        <w:rPr>
          <w:b/>
          <w:sz w:val="20"/>
          <w:szCs w:val="20"/>
        </w:rPr>
        <w:t>103-02-990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1D6CE5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821D4">
        <w:rPr>
          <w:b/>
          <w:sz w:val="20"/>
          <w:szCs w:val="20"/>
        </w:rPr>
        <w:t>January 8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DDE534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821D4">
        <w:rPr>
          <w:b/>
          <w:sz w:val="20"/>
          <w:szCs w:val="20"/>
        </w:rPr>
        <w:t>January 15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C8E2618" w:rsidR="00223718" w:rsidRPr="00357703" w:rsidRDefault="00B821D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3F44B69" w:rsidR="00223718" w:rsidRPr="00357703" w:rsidRDefault="00B821D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3C850BE1" w:rsidR="00223718" w:rsidRPr="00357703" w:rsidRDefault="00B821D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10148D6E" w:rsidR="00223718" w:rsidRPr="00357703" w:rsidRDefault="00B821D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58548D5" w:rsidR="00D6151F" w:rsidRDefault="00B821D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DA16C2B" w:rsidR="001F288F" w:rsidRPr="00412C7B" w:rsidRDefault="00B821D4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A9294A">
        <w:rPr>
          <w:sz w:val="16"/>
          <w:szCs w:val="16"/>
        </w:rPr>
      </w:r>
      <w:r w:rsidR="00A9294A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9294A">
              <w:rPr>
                <w:rFonts w:ascii="Calibri" w:hAnsi="Calibri" w:cs="Calibri"/>
              </w:rPr>
            </w:r>
            <w:r w:rsidR="00A9294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8703D41" w:rsidR="0079370C" w:rsidRPr="00E36FC5" w:rsidRDefault="00B821D4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50D919D" w:rsidR="006B7A09" w:rsidRPr="009319BD" w:rsidRDefault="0076479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5B105F6F" w:rsidR="006B7A09" w:rsidRPr="009319BD" w:rsidRDefault="0076479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9EEF621" w:rsidR="006B7A09" w:rsidRPr="009319BD" w:rsidRDefault="0076479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34EE652A" w:rsidR="006B7A09" w:rsidRPr="009319BD" w:rsidRDefault="00764792" w:rsidP="00764792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764792">
              <w:rPr>
                <w:sz w:val="20"/>
                <w:szCs w:val="20"/>
              </w:rPr>
              <w:t>The point of service did not provide an accurate meal count by eligibility status. This is a non-systemic error. During the breakfast observation, two meals were claimed not having the required component, fruit.</w:t>
            </w: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3E462A5" w:rsidR="006B7A09" w:rsidRPr="009319BD" w:rsidRDefault="0076479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47955A3" w:rsidR="006B7A09" w:rsidRPr="009319BD" w:rsidRDefault="0076479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609BFEC" w:rsidR="006B7A09" w:rsidRPr="009319BD" w:rsidRDefault="0076479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4AD7FB40" w:rsidR="006B7A09" w:rsidRPr="009319BD" w:rsidRDefault="0076479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7777777" w:rsidR="006B7A09" w:rsidRPr="009319BD" w:rsidRDefault="00915C7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1B9F88D" w14:textId="77777777" w:rsidR="00FE0355" w:rsidRPr="00764792" w:rsidRDefault="00764792" w:rsidP="00764792">
            <w:pPr>
              <w:pStyle w:val="ListParagraph"/>
              <w:numPr>
                <w:ilvl w:val="0"/>
                <w:numId w:val="2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The s</w:t>
            </w:r>
            <w:r w:rsidRPr="00764792">
              <w:rPr>
                <w:sz w:val="20"/>
                <w:szCs w:val="20"/>
              </w:rPr>
              <w:t xml:space="preserve">hare </w:t>
            </w:r>
            <w:r>
              <w:rPr>
                <w:sz w:val="20"/>
                <w:szCs w:val="20"/>
              </w:rPr>
              <w:t>t</w:t>
            </w:r>
            <w:r w:rsidRPr="00764792">
              <w:rPr>
                <w:sz w:val="20"/>
                <w:szCs w:val="20"/>
              </w:rPr>
              <w:t xml:space="preserve">able </w:t>
            </w:r>
            <w:r>
              <w:rPr>
                <w:sz w:val="20"/>
                <w:szCs w:val="20"/>
              </w:rPr>
              <w:t xml:space="preserve">is </w:t>
            </w:r>
            <w:r w:rsidRPr="00764792">
              <w:rPr>
                <w:sz w:val="20"/>
                <w:szCs w:val="20"/>
              </w:rPr>
              <w:t xml:space="preserve">not part of the HACCP Plan. Revision are required to HACCP Plan – SOP for the Food Bar. </w:t>
            </w:r>
          </w:p>
          <w:p w14:paraId="787A2DF0" w14:textId="7C20CF34" w:rsidR="00764792" w:rsidRPr="009319BD" w:rsidRDefault="00764792" w:rsidP="00764792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336155" w:rsidR="006B7A09" w:rsidRPr="009319BD" w:rsidRDefault="0076479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CF7EA43" w14:textId="54A97103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92F35C5" w:rsidR="006B7A09" w:rsidRPr="009319BD" w:rsidRDefault="0076479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EB4D971" w:rsidR="006B7A09" w:rsidRPr="009319BD" w:rsidRDefault="0076479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4C32C15" w:rsidR="00D03ED5" w:rsidRPr="009319BD" w:rsidRDefault="0076479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4E77264" w:rsidR="00D03ED5" w:rsidRPr="009319BD" w:rsidRDefault="0076479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57695473" w:rsidR="00D24103" w:rsidRPr="009319BD" w:rsidRDefault="00764792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9294A">
              <w:rPr>
                <w:sz w:val="20"/>
                <w:szCs w:val="20"/>
              </w:rPr>
            </w:r>
            <w:r w:rsidR="00A9294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2007659E" w:rsidR="00D24103" w:rsidRDefault="00764792" w:rsidP="0076479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64792">
              <w:rPr>
                <w:sz w:val="20"/>
                <w:szCs w:val="20"/>
              </w:rPr>
              <w:t>Chicken Patty Sandwich as observed on the day of review did not include the cheese in the recipe.</w:t>
            </w:r>
          </w:p>
          <w:p w14:paraId="56D2280D" w14:textId="53A3B6CA" w:rsidR="00764792" w:rsidRPr="00764792" w:rsidRDefault="00764792" w:rsidP="0076479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64792">
              <w:rPr>
                <w:sz w:val="20"/>
                <w:szCs w:val="20"/>
              </w:rPr>
              <w:t xml:space="preserve">Not all </w:t>
            </w:r>
            <w:r>
              <w:rPr>
                <w:sz w:val="20"/>
                <w:szCs w:val="20"/>
              </w:rPr>
              <w:t>temperature l</w:t>
            </w:r>
            <w:r w:rsidRPr="00764792">
              <w:rPr>
                <w:sz w:val="20"/>
                <w:szCs w:val="20"/>
              </w:rPr>
              <w:t>ogs were available for review</w:t>
            </w:r>
            <w:r>
              <w:rPr>
                <w:sz w:val="20"/>
                <w:szCs w:val="20"/>
              </w:rPr>
              <w:t>. The</w:t>
            </w:r>
            <w:r w:rsidRPr="0076479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r</w:t>
            </w:r>
            <w:r w:rsidRPr="00764792">
              <w:rPr>
                <w:sz w:val="20"/>
                <w:szCs w:val="20"/>
              </w:rPr>
              <w:t xml:space="preserve">eceiving and </w:t>
            </w:r>
            <w:r>
              <w:rPr>
                <w:sz w:val="20"/>
                <w:szCs w:val="20"/>
              </w:rPr>
              <w:t>s</w:t>
            </w:r>
            <w:r w:rsidRPr="00764792">
              <w:rPr>
                <w:sz w:val="20"/>
                <w:szCs w:val="20"/>
              </w:rPr>
              <w:t xml:space="preserve">torage </w:t>
            </w:r>
            <w:r>
              <w:rPr>
                <w:sz w:val="20"/>
                <w:szCs w:val="20"/>
              </w:rPr>
              <w:t>r</w:t>
            </w:r>
            <w:r w:rsidRPr="00764792">
              <w:rPr>
                <w:sz w:val="20"/>
                <w:szCs w:val="20"/>
              </w:rPr>
              <w:t xml:space="preserve">oom </w:t>
            </w:r>
            <w:r>
              <w:rPr>
                <w:sz w:val="20"/>
                <w:szCs w:val="20"/>
              </w:rPr>
              <w:t>l</w:t>
            </w:r>
            <w:r w:rsidRPr="00764792">
              <w:rPr>
                <w:sz w:val="20"/>
                <w:szCs w:val="20"/>
              </w:rPr>
              <w:t>ogs</w:t>
            </w:r>
            <w:r>
              <w:rPr>
                <w:sz w:val="20"/>
                <w:szCs w:val="20"/>
              </w:rPr>
              <w:t xml:space="preserve"> were missing</w:t>
            </w:r>
            <w:r w:rsidRPr="00764792">
              <w:rPr>
                <w:sz w:val="20"/>
                <w:szCs w:val="20"/>
              </w:rPr>
              <w:t>.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571886A" w14:textId="77777777" w:rsidR="008563F4" w:rsidRDefault="00CC2C68" w:rsidP="00CC2C68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CC2C68">
              <w:rPr>
                <w:sz w:val="20"/>
                <w:szCs w:val="20"/>
              </w:rPr>
              <w:t>All documentation requested was readily available and presented timely. Staff were readily available &amp; proactive in corrective action efforts.</w:t>
            </w:r>
          </w:p>
          <w:p w14:paraId="1935C2C2" w14:textId="50D673B8" w:rsidR="00CC2C68" w:rsidRPr="008563F4" w:rsidRDefault="00CC2C68" w:rsidP="00CC2C68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CC2C68">
              <w:rPr>
                <w:sz w:val="20"/>
                <w:szCs w:val="20"/>
              </w:rPr>
              <w:t>FFVP-Teacher provided an excellent, thorough educational component to the program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3E3A4F" w14:textId="77777777" w:rsidR="00A9294A" w:rsidRDefault="00A9294A" w:rsidP="00A16BFB">
      <w:r>
        <w:separator/>
      </w:r>
    </w:p>
  </w:endnote>
  <w:endnote w:type="continuationSeparator" w:id="0">
    <w:p w14:paraId="1A99066E" w14:textId="77777777" w:rsidR="00A9294A" w:rsidRDefault="00A9294A" w:rsidP="00A16BFB">
      <w:r>
        <w:continuationSeparator/>
      </w:r>
    </w:p>
  </w:endnote>
  <w:endnote w:type="continuationNotice" w:id="1">
    <w:p w14:paraId="2005FAB2" w14:textId="77777777" w:rsidR="00A9294A" w:rsidRDefault="00A929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85D56" w14:textId="77777777" w:rsidR="00A9294A" w:rsidRDefault="00A9294A" w:rsidP="00A16BFB">
      <w:r>
        <w:separator/>
      </w:r>
    </w:p>
  </w:footnote>
  <w:footnote w:type="continuationSeparator" w:id="0">
    <w:p w14:paraId="5AD0A224" w14:textId="77777777" w:rsidR="00A9294A" w:rsidRDefault="00A9294A" w:rsidP="00A16BFB">
      <w:r>
        <w:continuationSeparator/>
      </w:r>
    </w:p>
  </w:footnote>
  <w:footnote w:type="continuationNotice" w:id="1">
    <w:p w14:paraId="591A64CB" w14:textId="77777777" w:rsidR="00A9294A" w:rsidRDefault="00A929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5DF850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821D4" w:rsidRPr="00B821D4">
      <w:rPr>
        <w:sz w:val="16"/>
        <w:szCs w:val="16"/>
      </w:rPr>
      <w:t xml:space="preserve">Woodland Hills School District </w:t>
    </w:r>
  </w:p>
  <w:p w14:paraId="360D5ABF" w14:textId="6AFFC9A4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821D4" w:rsidRPr="00B821D4">
      <w:rPr>
        <w:sz w:val="16"/>
        <w:szCs w:val="16"/>
      </w:rPr>
      <w:t>103-02-99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D4B44"/>
    <w:multiLevelType w:val="hybridMultilevel"/>
    <w:tmpl w:val="850CB89C"/>
    <w:lvl w:ilvl="0" w:tplc="C04E01E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AD27B5"/>
    <w:multiLevelType w:val="hybridMultilevel"/>
    <w:tmpl w:val="12A4744A"/>
    <w:lvl w:ilvl="0" w:tplc="727691C0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5444DEF"/>
    <w:multiLevelType w:val="hybridMultilevel"/>
    <w:tmpl w:val="256AB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747932"/>
    <w:multiLevelType w:val="hybridMultilevel"/>
    <w:tmpl w:val="D68AF6AC"/>
    <w:lvl w:ilvl="0" w:tplc="810E59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1"/>
  </w:num>
  <w:num w:numId="4">
    <w:abstractNumId w:val="9"/>
  </w:num>
  <w:num w:numId="5">
    <w:abstractNumId w:val="16"/>
  </w:num>
  <w:num w:numId="6">
    <w:abstractNumId w:val="21"/>
  </w:num>
  <w:num w:numId="7">
    <w:abstractNumId w:val="17"/>
  </w:num>
  <w:num w:numId="8">
    <w:abstractNumId w:val="8"/>
  </w:num>
  <w:num w:numId="9">
    <w:abstractNumId w:val="20"/>
  </w:num>
  <w:num w:numId="10">
    <w:abstractNumId w:val="22"/>
  </w:num>
  <w:num w:numId="11">
    <w:abstractNumId w:val="7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4"/>
  </w:num>
  <w:num w:numId="19">
    <w:abstractNumId w:val="10"/>
  </w:num>
  <w:num w:numId="20">
    <w:abstractNumId w:val="13"/>
  </w:num>
  <w:num w:numId="21">
    <w:abstractNumId w:val="5"/>
  </w:num>
  <w:num w:numId="22">
    <w:abstractNumId w:val="12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2D59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4E6D7A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418AC"/>
    <w:rsid w:val="0075206B"/>
    <w:rsid w:val="007572AA"/>
    <w:rsid w:val="00761784"/>
    <w:rsid w:val="00764792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294A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21D4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C2C68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AC762F-E33A-42DC-929D-01BE3D739D69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0669149-9C26-444F-9EB1-CC060C370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8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5-11T14:00:00Z</dcterms:created>
  <dcterms:modified xsi:type="dcterms:W3CDTF">2020-05-11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2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